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9D3C5A" w:rsidRPr="00735ACD" w14:paraId="3876F8C2" w14:textId="77777777" w:rsidTr="00501C3A">
        <w:trPr>
          <w:trHeight w:val="456"/>
          <w:jc w:val="center"/>
        </w:trPr>
        <w:tc>
          <w:tcPr>
            <w:tcW w:w="763" w:type="dxa"/>
            <w:vMerge w:val="restart"/>
            <w:shd w:val="clear" w:color="auto" w:fill="auto"/>
          </w:tcPr>
          <w:p w14:paraId="29B6D99A" w14:textId="5434D822"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9D3C5A" w:rsidRPr="00735ACD" w:rsidRDefault="009D3C5A" w:rsidP="009D3C5A">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9D3C5A" w:rsidRPr="00D76AB6" w:rsidRDefault="009D3C5A" w:rsidP="009D3C5A">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77777777" w:rsidR="009D3C5A"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01A7B62B"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41C931CE" w14:textId="2876DCED" w:rsidR="009D3C5A" w:rsidRPr="00735ACD" w:rsidRDefault="009D3C5A" w:rsidP="009D3C5A">
            <w:pPr>
              <w:spacing w:before="2" w:after="0"/>
              <w:rPr>
                <w:rFonts w:ascii="Arial" w:hAnsi="Arial" w:cs="Arial"/>
                <w:color w:val="auto"/>
                <w:sz w:val="16"/>
                <w:szCs w:val="16"/>
              </w:rPr>
            </w:pPr>
          </w:p>
        </w:tc>
        <w:tc>
          <w:tcPr>
            <w:tcW w:w="3246" w:type="dxa"/>
            <w:shd w:val="clear" w:color="auto" w:fill="auto"/>
          </w:tcPr>
          <w:p w14:paraId="5E8892DC" w14:textId="77777777" w:rsidR="009D3C5A" w:rsidRPr="00735ACD" w:rsidRDefault="009D3C5A" w:rsidP="009D3C5A">
            <w:pPr>
              <w:pStyle w:val="agenda-entry"/>
              <w:spacing w:before="2"/>
              <w:rPr>
                <w:sz w:val="16"/>
                <w:szCs w:val="16"/>
              </w:rPr>
            </w:pPr>
          </w:p>
        </w:tc>
      </w:tr>
      <w:tr w:rsidR="009D3C5A" w:rsidRPr="00735ACD" w14:paraId="7B651431" w14:textId="77777777" w:rsidTr="00785DFB">
        <w:trPr>
          <w:trHeight w:val="30"/>
          <w:jc w:val="center"/>
        </w:trPr>
        <w:tc>
          <w:tcPr>
            <w:tcW w:w="763" w:type="dxa"/>
            <w:vMerge/>
            <w:shd w:val="clear" w:color="auto" w:fill="auto"/>
          </w:tcPr>
          <w:p w14:paraId="47320776"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9D3C5A" w:rsidRPr="00D76AB6"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9D3C5A" w:rsidRPr="00735ACD" w:rsidRDefault="009D3C5A" w:rsidP="009D3C5A">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1271E5D3" w14:textId="30F6631A"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p>
        </w:tc>
        <w:tc>
          <w:tcPr>
            <w:tcW w:w="3246" w:type="dxa"/>
            <w:tcBorders>
              <w:left w:val="single" w:sz="12" w:space="0" w:color="000000"/>
              <w:bottom w:val="single" w:sz="4" w:space="0" w:color="000000"/>
            </w:tcBorders>
            <w:shd w:val="thinVertStripe" w:color="D9D9D9" w:fill="auto"/>
          </w:tcPr>
          <w:p w14:paraId="368A86E0"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64DCC750" w14:textId="77777777" w:rsidTr="00501C3A">
        <w:trPr>
          <w:trHeight w:val="417"/>
          <w:jc w:val="center"/>
        </w:trPr>
        <w:tc>
          <w:tcPr>
            <w:tcW w:w="763" w:type="dxa"/>
            <w:vMerge/>
            <w:shd w:val="clear" w:color="auto" w:fill="auto"/>
          </w:tcPr>
          <w:p w14:paraId="6FC48D51"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626E3D75"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9D3C5A" w:rsidRPr="00D76AB6" w:rsidRDefault="009D3C5A" w:rsidP="009D3C5A">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9D3C5A" w:rsidRPr="007E5FDA" w:rsidRDefault="009D3C5A" w:rsidP="009D3C5A">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EBD968A" w14:textId="77777777" w:rsidR="009D3C5A" w:rsidRPr="00735ACD" w:rsidRDefault="009D3C5A" w:rsidP="009D3C5A">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16AF35C2" w14:textId="4E16A9FF"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9D3C5A" w:rsidRPr="00735ACD" w:rsidRDefault="009D3C5A" w:rsidP="009D3C5A">
            <w:pPr>
              <w:spacing w:before="2" w:after="0"/>
              <w:rPr>
                <w:rFonts w:ascii="Arial" w:hAnsi="Arial" w:cs="Arial"/>
                <w:sz w:val="16"/>
                <w:szCs w:val="16"/>
                <w:highlight w:val="yellow"/>
              </w:rPr>
            </w:pPr>
          </w:p>
        </w:tc>
      </w:tr>
      <w:tr w:rsidR="009D3C5A" w:rsidRPr="00735ACD" w14:paraId="0212DB82" w14:textId="77777777" w:rsidTr="00501C3A">
        <w:trPr>
          <w:trHeight w:val="456"/>
          <w:jc w:val="center"/>
        </w:trPr>
        <w:tc>
          <w:tcPr>
            <w:tcW w:w="763" w:type="dxa"/>
            <w:vMerge w:val="restart"/>
            <w:shd w:val="clear" w:color="auto" w:fill="auto"/>
          </w:tcPr>
          <w:p w14:paraId="1418160A" w14:textId="77DDD4EE"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9D3C5A"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9D3C5A" w:rsidRDefault="009D3C5A" w:rsidP="009D3C5A">
            <w:pPr>
              <w:spacing w:before="2" w:after="0"/>
              <w:ind w:left="28"/>
              <w:rPr>
                <w:rFonts w:ascii="Arial" w:hAnsi="Arial" w:cs="Arial"/>
                <w:color w:val="auto"/>
                <w:sz w:val="16"/>
                <w:szCs w:val="16"/>
              </w:rPr>
            </w:pPr>
          </w:p>
          <w:p w14:paraId="4CDB494B" w14:textId="2C351F5E" w:rsidR="009D3C5A" w:rsidRPr="00735ACD" w:rsidRDefault="009D3C5A" w:rsidP="009D3C5A">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3EB79AA6" w14:textId="1FBE701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3246" w:type="dxa"/>
            <w:shd w:val="clear" w:color="auto" w:fill="auto"/>
          </w:tcPr>
          <w:p w14:paraId="4D3B96BE" w14:textId="77777777" w:rsidR="009D3C5A" w:rsidRPr="00735ACD" w:rsidRDefault="009D3C5A" w:rsidP="009D3C5A">
            <w:pPr>
              <w:pStyle w:val="agenda-entry"/>
              <w:spacing w:before="2"/>
              <w:rPr>
                <w:sz w:val="16"/>
                <w:szCs w:val="16"/>
              </w:rPr>
            </w:pPr>
          </w:p>
        </w:tc>
      </w:tr>
      <w:tr w:rsidR="009D3C5A" w:rsidRPr="00735ACD" w14:paraId="0AC910D5" w14:textId="77777777" w:rsidTr="00501C3A">
        <w:trPr>
          <w:trHeight w:val="552"/>
          <w:jc w:val="center"/>
        </w:trPr>
        <w:tc>
          <w:tcPr>
            <w:tcW w:w="763" w:type="dxa"/>
            <w:vMerge/>
            <w:shd w:val="clear" w:color="auto" w:fill="auto"/>
          </w:tcPr>
          <w:p w14:paraId="287BAD98"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9D3C5A" w:rsidRPr="00735ACD" w:rsidRDefault="009D3C5A" w:rsidP="009D3C5A">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sidR="005819FA">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6BB552ED"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450EC5B6"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1495692A" w14:textId="77777777" w:rsidTr="00501C3A">
        <w:trPr>
          <w:trHeight w:val="507"/>
          <w:jc w:val="center"/>
        </w:trPr>
        <w:tc>
          <w:tcPr>
            <w:tcW w:w="763" w:type="dxa"/>
            <w:vMerge/>
            <w:shd w:val="clear" w:color="auto" w:fill="auto"/>
          </w:tcPr>
          <w:p w14:paraId="5E97651D"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710EEA0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9D3C5A" w:rsidRPr="00735ACD" w:rsidRDefault="009D3C5A" w:rsidP="009D3C5A">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9D3C5A" w:rsidRPr="00735ACD" w:rsidRDefault="009D3C5A" w:rsidP="009D3C5A">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5F0E7BC8" w14:textId="4AC7C24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9D3C5A" w:rsidRPr="00735ACD" w:rsidRDefault="009D3C5A" w:rsidP="009D3C5A">
            <w:pPr>
              <w:spacing w:before="2" w:after="0"/>
              <w:rPr>
                <w:rFonts w:ascii="Arial" w:hAnsi="Arial" w:cs="Arial"/>
                <w:sz w:val="16"/>
                <w:szCs w:val="16"/>
                <w:highlight w:val="yellow"/>
              </w:rPr>
            </w:pP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08215370"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8ECDB49" w14:textId="1AC9220D" w:rsidR="0013639C" w:rsidRDefault="0013639C" w:rsidP="009D3C5A">
            <w:pPr>
              <w:suppressAutoHyphens/>
              <w:overflowPunct/>
              <w:autoSpaceDE/>
              <w:autoSpaceDN/>
              <w:adjustRightInd/>
              <w:spacing w:after="0"/>
              <w:textAlignment w:val="auto"/>
              <w:rPr>
                <w:sz w:val="16"/>
                <w:szCs w:val="16"/>
                <w:highlight w:val="lightGray"/>
              </w:rPr>
            </w:pPr>
            <w:r w:rsidRPr="00735ACD">
              <w:rPr>
                <w:sz w:val="16"/>
                <w:szCs w:val="16"/>
                <w:highlight w:val="lightGray"/>
              </w:rPr>
              <w:t>8.9</w:t>
            </w:r>
            <w:r w:rsidR="00B22514">
              <w:rPr>
                <w:sz w:val="16"/>
                <w:szCs w:val="16"/>
                <w:highlight w:val="lightGray"/>
              </w:rPr>
              <w:t xml:space="preserve">, </w:t>
            </w:r>
            <w:r w:rsidR="00B22514" w:rsidRPr="00735ACD">
              <w:rPr>
                <w:sz w:val="16"/>
                <w:szCs w:val="16"/>
                <w:highlight w:val="lightGray"/>
              </w:rPr>
              <w:t>8.27</w:t>
            </w:r>
          </w:p>
          <w:p w14:paraId="018AB766" w14:textId="5C801685"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1AA7103"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02C54E0A" w:rsidR="00CE4F37" w:rsidRPr="00735ACD" w:rsidRDefault="0013639C" w:rsidP="00CE4F37">
            <w:pPr>
              <w:spacing w:before="2" w:after="0"/>
              <w:rPr>
                <w:rFonts w:ascii="Arial" w:eastAsia="MS Mincho" w:hAnsi="Arial" w:cs="Arial"/>
                <w:color w:val="auto"/>
                <w:sz w:val="16"/>
                <w:szCs w:val="16"/>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w:t>
            </w:r>
            <w:r>
              <w:rPr>
                <w:rFonts w:ascii="Arial" w:hAnsi="Arial" w:cs="Arial"/>
                <w:color w:val="auto"/>
                <w:sz w:val="16"/>
                <w:szCs w:val="16"/>
                <w:highlight w:val="darkCyan"/>
              </w:rPr>
              <w:t xml:space="preserve"> 8.7, </w:t>
            </w:r>
            <w:r>
              <w:rPr>
                <w:sz w:val="16"/>
                <w:szCs w:val="16"/>
                <w:highlight w:val="lightGray"/>
              </w:rPr>
              <w:t>8.</w:t>
            </w:r>
            <w:r>
              <w:rPr>
                <w:sz w:val="16"/>
                <w:szCs w:val="16"/>
                <w:highlight w:val="lightGray"/>
              </w:rPr>
              <w:t xml:space="preserve">14, </w:t>
            </w:r>
            <w:r w:rsidRPr="00735ACD">
              <w:rPr>
                <w:sz w:val="16"/>
                <w:szCs w:val="16"/>
                <w:highlight w:val="lightGray"/>
              </w:rPr>
              <w:t>8.8</w:t>
            </w: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16DD8056" w:rsidR="005819FA" w:rsidRDefault="008E3EC5" w:rsidP="005819FA">
            <w:pPr>
              <w:spacing w:before="2" w:after="0"/>
              <w:rPr>
                <w:rFonts w:ascii="Arial" w:hAnsi="Arial" w:cs="Arial"/>
                <w:color w:val="auto"/>
                <w:sz w:val="16"/>
                <w:szCs w:val="16"/>
                <w:highlight w:val="yellow"/>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8</w:t>
            </w:r>
            <w:r>
              <w:rPr>
                <w:rFonts w:ascii="Arial" w:hAnsi="Arial" w:cs="Arial"/>
                <w:color w:val="auto"/>
                <w:sz w:val="16"/>
                <w:szCs w:val="16"/>
              </w:rPr>
              <w:t xml:space="preserve">, </w:t>
            </w:r>
            <w:r w:rsidRPr="00D76AB6">
              <w:rPr>
                <w:rFonts w:ascii="Arial" w:hAnsi="Arial" w:cs="Arial"/>
                <w:color w:val="auto"/>
                <w:sz w:val="16"/>
                <w:szCs w:val="16"/>
              </w:rPr>
              <w:t xml:space="preserve">KI#4, #5) – </w:t>
            </w:r>
            <w:r>
              <w:rPr>
                <w:rFonts w:ascii="Arial" w:hAnsi="Arial" w:cs="Arial"/>
                <w:color w:val="auto"/>
                <w:sz w:val="16"/>
                <w:szCs w:val="16"/>
              </w:rPr>
              <w:t>Tianji</w:t>
            </w: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9D3C5A"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9D3C5A" w:rsidRPr="00735ACD" w:rsidRDefault="009D3C5A" w:rsidP="009D3C5A">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33018444" w:rsidR="009D3C5A" w:rsidRPr="00735ACD" w:rsidRDefault="009D3C5A" w:rsidP="009D3C5A">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9D3C5A" w:rsidRPr="00735ACD" w:rsidRDefault="009D3C5A" w:rsidP="009D3C5A">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9D3C5A" w:rsidRPr="00735ACD" w:rsidRDefault="009D3C5A" w:rsidP="009D3C5A">
            <w:pPr>
              <w:spacing w:before="2" w:after="0"/>
              <w:ind w:left="28"/>
              <w:rPr>
                <w:rFonts w:ascii="Arial" w:hAnsi="Arial" w:cs="Arial"/>
                <w:b/>
                <w:color w:val="auto"/>
                <w:sz w:val="16"/>
                <w:szCs w:val="16"/>
              </w:rPr>
            </w:pPr>
          </w:p>
          <w:p w14:paraId="7E6736AB"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9D3C5A"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9D3C5A" w:rsidRPr="00735ACD" w:rsidRDefault="009D3C5A" w:rsidP="009D3C5A">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9D3C5A" w:rsidRPr="00735ACD" w:rsidRDefault="009D3C5A" w:rsidP="009D3C5A">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9D3C5A" w:rsidRPr="00735ACD" w:rsidRDefault="009D3C5A" w:rsidP="009D3C5A">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9D3C5A" w:rsidRPr="00735ACD" w:rsidRDefault="009D3C5A" w:rsidP="009D3C5A">
            <w:pPr>
              <w:spacing w:before="2" w:after="0"/>
              <w:ind w:left="28"/>
              <w:rPr>
                <w:rFonts w:ascii="Arial" w:hAnsi="Arial" w:cs="Arial"/>
                <w:b/>
                <w:color w:val="auto"/>
                <w:sz w:val="16"/>
                <w:szCs w:val="16"/>
              </w:rPr>
            </w:pPr>
          </w:p>
        </w:tc>
      </w:tr>
      <w:tr w:rsidR="0013639C"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13639C" w:rsidRDefault="0013639C" w:rsidP="0013639C">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13639C" w:rsidRPr="00735ACD" w:rsidRDefault="0013639C" w:rsidP="0013639C">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13639C" w:rsidRPr="00735ACD" w:rsidRDefault="0013639C" w:rsidP="0013639C">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lastRenderedPageBreak/>
              <w:t>eLCS_Ph3 (9.10.2)</w:t>
            </w:r>
          </w:p>
          <w:p w14:paraId="26548640" w14:textId="30E3C95E" w:rsidR="0013639C" w:rsidRPr="00735ACD" w:rsidRDefault="0013639C" w:rsidP="0013639C">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13639C" w:rsidRPr="00735ACD" w:rsidRDefault="0013639C" w:rsidP="0013639C">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lastRenderedPageBreak/>
              <w:t xml:space="preserve"> FS_VMR (9.9.1)</w:t>
            </w:r>
          </w:p>
          <w:p w14:paraId="3BBC5B68" w14:textId="7D316B60" w:rsidR="0013639C" w:rsidRPr="00735ACD" w:rsidRDefault="0013639C" w:rsidP="0013639C">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13639C" w:rsidRPr="00735ACD" w:rsidRDefault="0013639C" w:rsidP="0013639C">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5C3BF2DA" w:rsidR="0013639C" w:rsidRPr="00735ACD" w:rsidRDefault="0013639C" w:rsidP="0013639C">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13639C" w:rsidRPr="00735ACD" w:rsidRDefault="0013639C" w:rsidP="0013639C">
            <w:pPr>
              <w:spacing w:before="2" w:after="0"/>
              <w:ind w:left="28"/>
              <w:rPr>
                <w:rFonts w:ascii="Arial" w:hAnsi="Arial" w:cs="Arial"/>
                <w:b/>
                <w:color w:val="auto"/>
                <w:sz w:val="16"/>
                <w:szCs w:val="16"/>
                <w:lang w:val="en-US"/>
              </w:rPr>
            </w:pPr>
          </w:p>
        </w:tc>
      </w:tr>
      <w:tr w:rsidR="0013639C"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13639C" w:rsidRPr="00735ACD" w:rsidRDefault="0013639C" w:rsidP="0013639C">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13639C" w:rsidRPr="00735ACD" w:rsidRDefault="0013639C" w:rsidP="0013639C">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13639C" w:rsidRDefault="0013639C" w:rsidP="0013639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13639C" w:rsidRPr="00735ACD" w:rsidRDefault="0013639C" w:rsidP="0013639C">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6874AC9F" w14:textId="6186C25E"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r w:rsidRPr="00735ACD">
              <w:rPr>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5F0F2F5E" w14:textId="77777777"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p>
          <w:p w14:paraId="4D8CD150" w14:textId="77777777" w:rsidR="0013639C" w:rsidRDefault="0013639C" w:rsidP="0013639C">
            <w:pPr>
              <w:pStyle w:val="agenda-entry"/>
              <w:spacing w:before="2"/>
              <w:rPr>
                <w:color w:val="FF0000"/>
                <w:sz w:val="16"/>
                <w:szCs w:val="16"/>
              </w:rPr>
            </w:pPr>
            <w:r w:rsidRPr="00785DFB">
              <w:rPr>
                <w:b/>
                <w:bCs/>
                <w:color w:val="FF0000"/>
                <w:sz w:val="16"/>
                <w:szCs w:val="16"/>
              </w:rPr>
              <w:t>Rapporteurs to upload the SOH questions in DRAFTS folder.</w:t>
            </w:r>
            <w:r w:rsidRPr="00785DFB">
              <w:rPr>
                <w:color w:val="FF0000"/>
                <w:sz w:val="16"/>
                <w:szCs w:val="16"/>
              </w:rPr>
              <w:t xml:space="preserve">  </w:t>
            </w:r>
          </w:p>
          <w:p w14:paraId="6E3D6AE9" w14:textId="77777777" w:rsidR="0013639C" w:rsidRDefault="0013639C" w:rsidP="0013639C">
            <w:pPr>
              <w:pStyle w:val="agenda-entry"/>
              <w:spacing w:before="2"/>
              <w:rPr>
                <w:color w:val="FF0000"/>
                <w:sz w:val="16"/>
                <w:szCs w:val="16"/>
              </w:rPr>
            </w:pPr>
          </w:p>
          <w:p w14:paraId="21E9511C" w14:textId="453B6CD9" w:rsidR="0013639C" w:rsidRPr="00735ACD" w:rsidRDefault="0013639C" w:rsidP="0013639C">
            <w:pPr>
              <w:pStyle w:val="agenda-entry"/>
              <w:spacing w:before="2"/>
              <w:rPr>
                <w:sz w:val="16"/>
                <w:szCs w:val="16"/>
              </w:rPr>
            </w:pPr>
            <w:r w:rsidRPr="00735ACD">
              <w:rPr>
                <w:sz w:val="16"/>
                <w:szCs w:val="16"/>
              </w:rPr>
              <w:t>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13639C" w:rsidRPr="00735ACD" w:rsidRDefault="0013639C" w:rsidP="0013639C">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13639C" w:rsidRPr="00735ACD" w:rsidRDefault="0013639C" w:rsidP="0013639C">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13639C"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13639C" w:rsidRPr="00735ACD" w:rsidRDefault="0013639C" w:rsidP="0013639C">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13639C" w:rsidRPr="00735ACD" w:rsidRDefault="0013639C" w:rsidP="0013639C">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13639C" w:rsidRPr="00735ACD" w:rsidRDefault="0013639C" w:rsidP="0013639C">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13639C" w:rsidRPr="00735ACD" w:rsidRDefault="0013639C" w:rsidP="0013639C">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13639C" w:rsidRPr="00735ACD" w:rsidRDefault="0013639C" w:rsidP="0013639C">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13639C" w:rsidRPr="00735ACD" w:rsidRDefault="0013639C" w:rsidP="0013639C">
            <w:pPr>
              <w:spacing w:before="2" w:after="0"/>
              <w:ind w:left="28"/>
              <w:rPr>
                <w:rFonts w:ascii="Arial" w:hAnsi="Arial" w:cs="Arial"/>
                <w:b/>
                <w:color w:val="auto"/>
                <w:sz w:val="16"/>
                <w:szCs w:val="16"/>
              </w:rPr>
            </w:pPr>
          </w:p>
        </w:tc>
      </w:tr>
      <w:tr w:rsidR="0013639C"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13639C" w:rsidRPr="00735ACD" w:rsidRDefault="0013639C" w:rsidP="0013639C">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13639C" w:rsidRPr="00735ACD" w:rsidRDefault="0013639C" w:rsidP="0013639C">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13639C" w:rsidRPr="00735ACD" w:rsidRDefault="0013639C" w:rsidP="0013639C">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13639C" w:rsidRPr="00735ACD" w:rsidRDefault="0013639C" w:rsidP="0013639C">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13639C" w:rsidRPr="00735ACD" w:rsidRDefault="0013639C" w:rsidP="0013639C">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13639C" w:rsidRPr="00735ACD" w:rsidRDefault="0013639C" w:rsidP="0013639C">
            <w:pPr>
              <w:spacing w:before="2" w:after="0"/>
              <w:ind w:left="28"/>
              <w:rPr>
                <w:rFonts w:ascii="Arial" w:hAnsi="Arial" w:cs="Arial"/>
                <w:b/>
                <w:color w:val="auto"/>
                <w:sz w:val="16"/>
                <w:szCs w:val="16"/>
                <w:lang w:val="en-US"/>
              </w:rPr>
            </w:pPr>
          </w:p>
        </w:tc>
      </w:tr>
      <w:tr w:rsidR="0013639C" w:rsidRPr="00735ACD" w14:paraId="0E4B1FC7" w14:textId="77777777" w:rsidTr="00501C3A">
        <w:trPr>
          <w:trHeight w:val="348"/>
          <w:jc w:val="center"/>
        </w:trPr>
        <w:tc>
          <w:tcPr>
            <w:tcW w:w="763" w:type="dxa"/>
            <w:vMerge w:val="restart"/>
            <w:shd w:val="clear" w:color="auto" w:fill="auto"/>
          </w:tcPr>
          <w:p w14:paraId="0334806D"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13639C" w:rsidRPr="007952B3" w:rsidRDefault="0013639C" w:rsidP="0013639C">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 - 19:</w:t>
            </w:r>
            <w:r>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Drafting session on </w:t>
            </w:r>
            <w:proofErr w:type="spellStart"/>
            <w:r w:rsidRPr="00F51B3B">
              <w:rPr>
                <w:rFonts w:ascii="Arial" w:hAnsi="Arial" w:cs="Arial"/>
                <w:color w:val="auto"/>
                <w:sz w:val="16"/>
                <w:szCs w:val="16"/>
              </w:rPr>
              <w:t>eNPN</w:t>
            </w:r>
            <w:proofErr w:type="spellEnd"/>
            <w:r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7B8E5F26" w14:textId="77777777"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p>
          <w:p w14:paraId="41509059" w14:textId="41D80A00"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21E439E9" w:rsidR="0013639C" w:rsidRPr="00735ACD" w:rsidRDefault="0013639C" w:rsidP="0013639C">
            <w:pPr>
              <w:spacing w:before="2" w:after="0"/>
              <w:rPr>
                <w:rFonts w:ascii="Arial" w:eastAsia="MS Mincho" w:hAnsi="Arial" w:cs="Arial"/>
                <w:color w:val="auto"/>
                <w:sz w:val="16"/>
                <w:szCs w:val="16"/>
              </w:rPr>
            </w:pPr>
            <w:r w:rsidRPr="00735ACD">
              <w:rPr>
                <w:rFonts w:ascii="Arial" w:hAnsi="Arial" w:cs="Arial"/>
                <w:sz w:val="16"/>
                <w:szCs w:val="16"/>
              </w:rPr>
              <w:t xml:space="preserve">♠ </w:t>
            </w: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35ACD">
              <w:rPr>
                <w:rFonts w:ascii="Arial" w:hAnsi="Arial" w:cs="Arial"/>
                <w:sz w:val="16"/>
                <w:szCs w:val="16"/>
              </w:rPr>
              <w:t>Work planning, Rel-18 WID, Coversheets (10.x)</w:t>
            </w:r>
          </w:p>
        </w:tc>
        <w:tc>
          <w:tcPr>
            <w:tcW w:w="2835" w:type="dxa"/>
            <w:shd w:val="clear" w:color="auto" w:fill="auto"/>
          </w:tcPr>
          <w:p w14:paraId="720C4069" w14:textId="3C1E7227" w:rsidR="0013639C" w:rsidRPr="00735ACD" w:rsidRDefault="0013639C" w:rsidP="0013639C">
            <w:pPr>
              <w:spacing w:before="2" w:after="0"/>
              <w:rPr>
                <w:rFonts w:ascii="Arial" w:hAnsi="Arial" w:cs="Arial"/>
                <w:color w:val="auto"/>
                <w:sz w:val="16"/>
                <w:szCs w:val="16"/>
              </w:rPr>
            </w:pPr>
            <w:r>
              <w:rPr>
                <w:rFonts w:ascii="Arial" w:hAnsi="Arial" w:cs="Arial"/>
                <w:color w:val="auto"/>
                <w:sz w:val="16"/>
                <w:szCs w:val="16"/>
              </w:rPr>
              <w:t xml:space="preserve">Reserved </w:t>
            </w:r>
          </w:p>
        </w:tc>
        <w:tc>
          <w:tcPr>
            <w:tcW w:w="3246" w:type="dxa"/>
            <w:vMerge w:val="restart"/>
            <w:shd w:val="clear" w:color="auto" w:fill="auto"/>
          </w:tcPr>
          <w:p w14:paraId="5B0FF587" w14:textId="77777777" w:rsidR="0013639C" w:rsidRPr="00735ACD" w:rsidRDefault="0013639C" w:rsidP="0013639C">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13639C" w:rsidRPr="00735ACD" w14:paraId="1798F7C8" w14:textId="77777777" w:rsidTr="00501C3A">
        <w:trPr>
          <w:trHeight w:val="347"/>
          <w:jc w:val="center"/>
        </w:trPr>
        <w:tc>
          <w:tcPr>
            <w:tcW w:w="763" w:type="dxa"/>
            <w:vMerge/>
            <w:shd w:val="clear" w:color="auto" w:fill="auto"/>
          </w:tcPr>
          <w:p w14:paraId="730EBFB3"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13639C" w:rsidRPr="00904EA0" w:rsidRDefault="0013639C" w:rsidP="0013639C">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13639C" w:rsidRPr="00735ACD" w:rsidRDefault="0013639C" w:rsidP="0013639C">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13639C" w:rsidRPr="00735ACD" w:rsidRDefault="0013639C" w:rsidP="0013639C">
            <w:pPr>
              <w:snapToGrid w:val="0"/>
              <w:spacing w:after="0"/>
              <w:rPr>
                <w:rFonts w:ascii="Arial" w:hAnsi="Arial" w:cs="Arial"/>
                <w:b/>
                <w:color w:val="auto"/>
                <w:sz w:val="16"/>
                <w:szCs w:val="16"/>
              </w:rPr>
            </w:pPr>
          </w:p>
        </w:tc>
      </w:tr>
      <w:tr w:rsidR="0013639C" w:rsidRPr="00735ACD" w14:paraId="678E8CDC" w14:textId="77777777" w:rsidTr="00501C3A">
        <w:trPr>
          <w:trHeight w:val="435"/>
          <w:jc w:val="center"/>
        </w:trPr>
        <w:tc>
          <w:tcPr>
            <w:tcW w:w="763" w:type="dxa"/>
            <w:vMerge/>
            <w:shd w:val="clear" w:color="auto" w:fill="auto"/>
          </w:tcPr>
          <w:p w14:paraId="626662EF"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13639C" w:rsidRPr="00735ACD" w:rsidRDefault="0013639C" w:rsidP="0013639C">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13639C" w:rsidRPr="00735ACD" w:rsidRDefault="0013639C" w:rsidP="0013639C">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lastRenderedPageBreak/>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lastRenderedPageBreak/>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DF93B" w14:textId="77777777" w:rsidR="00627343" w:rsidRDefault="00627343">
      <w:pPr>
        <w:spacing w:after="0"/>
      </w:pPr>
      <w:r>
        <w:separator/>
      </w:r>
    </w:p>
  </w:endnote>
  <w:endnote w:type="continuationSeparator" w:id="0">
    <w:p w14:paraId="1CAD266A" w14:textId="77777777" w:rsidR="00627343" w:rsidRDefault="00627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FE774" w14:textId="77777777" w:rsidR="00627343" w:rsidRDefault="00627343">
      <w:pPr>
        <w:spacing w:after="0"/>
      </w:pPr>
      <w:r>
        <w:separator/>
      </w:r>
    </w:p>
  </w:footnote>
  <w:footnote w:type="continuationSeparator" w:id="0">
    <w:p w14:paraId="60FCF858" w14:textId="77777777" w:rsidR="00627343" w:rsidRDefault="006273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6wFAOXonFY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39C"/>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25A8"/>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27343"/>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3EC5"/>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121A"/>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2514"/>
    <w:rsid w:val="00B239BB"/>
    <w:rsid w:val="00B268C0"/>
    <w:rsid w:val="00B3008B"/>
    <w:rsid w:val="00B31033"/>
    <w:rsid w:val="00B33BF8"/>
    <w:rsid w:val="00B33F71"/>
    <w:rsid w:val="00B340CD"/>
    <w:rsid w:val="00B34A45"/>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B7228"/>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598</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6T16:55:00Z</dcterms:created>
  <dcterms:modified xsi:type="dcterms:W3CDTF">2022-11-1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